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A34FB8" w:rsidRPr="00304E6A" w:rsidRDefault="00041DF5" w:rsidP="00304E6A">
      <w:pPr>
        <w:shd w:val="clear" w:color="auto" w:fill="FFFFFF"/>
        <w:spacing w:after="0" w:line="240" w:lineRule="auto"/>
        <w:jc w:val="both"/>
        <w:rPr>
          <w:rFonts w:ascii="Arial" w:eastAsia="Arial" w:hAnsi="Arial" w:cs="Arial"/>
          <w:b/>
          <w:color w:val="000000"/>
        </w:rPr>
      </w:pPr>
      <w:r w:rsidRPr="00304E6A">
        <w:rPr>
          <w:rFonts w:ascii="Arial" w:eastAsia="Arial" w:hAnsi="Arial" w:cs="Arial"/>
          <w:b/>
          <w:color w:val="000000"/>
        </w:rPr>
        <w:t>Wenzhou-Kean University</w:t>
      </w:r>
    </w:p>
    <w:p w14:paraId="00000002" w14:textId="77777777" w:rsidR="00A34FB8" w:rsidRPr="00304E6A" w:rsidRDefault="00A34FB8" w:rsidP="00304E6A">
      <w:pPr>
        <w:shd w:val="clear" w:color="auto" w:fill="FFFFFF"/>
        <w:spacing w:after="0" w:line="240" w:lineRule="auto"/>
        <w:jc w:val="both"/>
        <w:rPr>
          <w:rFonts w:ascii="Arial" w:eastAsia="Arial" w:hAnsi="Arial" w:cs="Arial"/>
          <w:color w:val="000000"/>
        </w:rPr>
      </w:pPr>
    </w:p>
    <w:p w14:paraId="00000003" w14:textId="0985EBBB" w:rsidR="00A34FB8" w:rsidRPr="00304E6A" w:rsidRDefault="008E173E" w:rsidP="00304E6A">
      <w:pPr>
        <w:shd w:val="clear" w:color="auto" w:fill="FFFFFF"/>
        <w:spacing w:after="0" w:line="240" w:lineRule="auto"/>
        <w:jc w:val="both"/>
        <w:rPr>
          <w:rFonts w:ascii="Arial" w:eastAsia="Arial" w:hAnsi="Arial" w:cs="Arial"/>
          <w:color w:val="000000"/>
        </w:rPr>
      </w:pPr>
      <w:r>
        <w:rPr>
          <w:rFonts w:ascii="Arial" w:eastAsia="Arial" w:hAnsi="Arial" w:cs="Arial"/>
          <w:b/>
          <w:color w:val="000000"/>
        </w:rPr>
        <w:t xml:space="preserve">2022 </w:t>
      </w:r>
      <w:r w:rsidR="00041DF5" w:rsidRPr="00304E6A">
        <w:rPr>
          <w:rFonts w:ascii="Arial" w:eastAsia="Arial" w:hAnsi="Arial" w:cs="Arial"/>
          <w:b/>
          <w:color w:val="000000"/>
        </w:rPr>
        <w:t>Assistant/Associate Professor/Lecturer in Psychology</w:t>
      </w:r>
    </w:p>
    <w:p w14:paraId="00000004" w14:textId="77777777" w:rsidR="00A34FB8" w:rsidRPr="00304E6A" w:rsidRDefault="00A34FB8" w:rsidP="00304E6A">
      <w:pPr>
        <w:shd w:val="clear" w:color="auto" w:fill="FFFFFF"/>
        <w:spacing w:after="0" w:line="240" w:lineRule="auto"/>
        <w:jc w:val="both"/>
        <w:rPr>
          <w:rFonts w:ascii="Arial" w:eastAsia="Arial" w:hAnsi="Arial" w:cs="Arial"/>
          <w:b/>
          <w:color w:val="000000"/>
        </w:rPr>
      </w:pPr>
    </w:p>
    <w:p w14:paraId="00000005" w14:textId="77777777" w:rsidR="00A34FB8" w:rsidRPr="00304E6A" w:rsidRDefault="00041DF5" w:rsidP="00304E6A">
      <w:pPr>
        <w:shd w:val="clear" w:color="auto" w:fill="FFFFFF"/>
        <w:spacing w:after="0" w:line="240" w:lineRule="auto"/>
        <w:jc w:val="both"/>
        <w:rPr>
          <w:rFonts w:ascii="Arial" w:eastAsia="Arial" w:hAnsi="Arial" w:cs="Arial"/>
          <w:color w:val="000000"/>
        </w:rPr>
      </w:pPr>
      <w:bookmarkStart w:id="0" w:name="_heading=h.gjdgxs" w:colFirst="0" w:colLast="0"/>
      <w:bookmarkEnd w:id="0"/>
      <w:r w:rsidRPr="00304E6A">
        <w:rPr>
          <w:rFonts w:ascii="Arial" w:eastAsia="Arial" w:hAnsi="Arial" w:cs="Arial"/>
          <w:b/>
          <w:color w:val="000000"/>
        </w:rPr>
        <w:t>About Wenzhou-Kean University</w:t>
      </w:r>
    </w:p>
    <w:p w14:paraId="3D7D90AB" w14:textId="40F80C54" w:rsidR="00575776" w:rsidRPr="00304E6A" w:rsidRDefault="00304E6A"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Wenzhou-Kean University (WKU)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500 undergraduate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06FDB8F4" w14:textId="77777777" w:rsidR="00304E6A" w:rsidRPr="00304E6A" w:rsidRDefault="00304E6A" w:rsidP="00304E6A">
      <w:pPr>
        <w:shd w:val="clear" w:color="auto" w:fill="FFFFFF"/>
        <w:spacing w:after="0" w:line="240" w:lineRule="auto"/>
        <w:jc w:val="both"/>
        <w:rPr>
          <w:rFonts w:ascii="Arial" w:eastAsia="Arial" w:hAnsi="Arial" w:cs="Arial"/>
          <w:color w:val="000000"/>
        </w:rPr>
      </w:pPr>
    </w:p>
    <w:p w14:paraId="00000008" w14:textId="5BF22F1E" w:rsidR="00A34FB8" w:rsidRPr="00304E6A" w:rsidRDefault="00304E6A"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Wenzhou-Kean University currently offers the following degree programs: Doctor of Educational Leadership (Ed.D.), Biotechnology Science (M.S.), Computer Information Systems (M.S.), Instruction and Curriculum (M.A.), Global Management (M.B.A.), and Architecture (M. Arch.);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Data Analytics Option) (B.A.), Biology (Cell and Molecular option) (B.S.), Chemistry (B.S.); Earth Science (Environmental Science option) (B.S.); English (English in Global Settings option) (B.A.); Psychology (General option/ Forensic Psychology option)(B.A.); and Communication (Public Relations option) (B.A.). In addition, WKU has a substantial commitment to the teaching of ESL/EFL.</w:t>
      </w:r>
    </w:p>
    <w:p w14:paraId="7506660A" w14:textId="77777777" w:rsidR="00304E6A" w:rsidRPr="00304E6A" w:rsidRDefault="00304E6A" w:rsidP="00304E6A">
      <w:pPr>
        <w:shd w:val="clear" w:color="auto" w:fill="FFFFFF"/>
        <w:spacing w:after="0" w:line="240" w:lineRule="auto"/>
        <w:jc w:val="both"/>
        <w:rPr>
          <w:rFonts w:ascii="Arial" w:eastAsia="Arial" w:hAnsi="Arial" w:cs="Arial"/>
          <w:b/>
          <w:color w:val="000000"/>
        </w:rPr>
      </w:pPr>
    </w:p>
    <w:p w14:paraId="00000009"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b/>
          <w:color w:val="000000"/>
        </w:rPr>
        <w:t>About the Job:</w:t>
      </w:r>
    </w:p>
    <w:p w14:paraId="0000000A" w14:textId="77777777" w:rsidR="00A34FB8" w:rsidRPr="00041DF5" w:rsidRDefault="00041DF5" w:rsidP="00304E6A">
      <w:pPr>
        <w:shd w:val="clear" w:color="auto" w:fill="FFFFFF"/>
        <w:spacing w:after="0" w:line="240" w:lineRule="auto"/>
        <w:jc w:val="both"/>
        <w:rPr>
          <w:rFonts w:ascii="Arial" w:eastAsia="Arial" w:hAnsi="Arial" w:cs="Arial"/>
          <w:color w:val="000000" w:themeColor="text1"/>
        </w:rPr>
      </w:pPr>
      <w:r w:rsidRPr="00041DF5">
        <w:rPr>
          <w:rFonts w:ascii="Arial" w:eastAsia="Arial" w:hAnsi="Arial" w:cs="Arial"/>
          <w:color w:val="000000" w:themeColor="text1"/>
        </w:rPr>
        <w:t>The College of Liberal Arts at WKU is seeking vibrant candidates to</w:t>
      </w:r>
      <w:r w:rsidRPr="004A524A">
        <w:rPr>
          <w:rFonts w:ascii="Arial" w:eastAsia="Arial" w:hAnsi="Arial" w:cs="Arial"/>
          <w:b/>
          <w:color w:val="000000" w:themeColor="text1"/>
        </w:rPr>
        <w:t xml:space="preserve"> teach Master level courses</w:t>
      </w:r>
      <w:r w:rsidRPr="00041DF5">
        <w:rPr>
          <w:rFonts w:ascii="Arial" w:eastAsia="Arial" w:hAnsi="Arial" w:cs="Arial"/>
          <w:color w:val="000000" w:themeColor="text1"/>
        </w:rPr>
        <w:t xml:space="preserve"> for Human Behavior and Organizational Psychology. The candidates should be able to teach a range of courses under Individual Processes, Socio-Psychological Processes, Organizational Behavior, and Advanced Abnormal Psychology.</w:t>
      </w:r>
    </w:p>
    <w:p w14:paraId="0000000B" w14:textId="77777777" w:rsidR="00A34FB8" w:rsidRPr="00304E6A" w:rsidRDefault="00A34FB8" w:rsidP="00304E6A">
      <w:pPr>
        <w:shd w:val="clear" w:color="auto" w:fill="FFFFFF"/>
        <w:spacing w:after="0" w:line="240" w:lineRule="auto"/>
        <w:jc w:val="both"/>
        <w:rPr>
          <w:rFonts w:ascii="Arial" w:eastAsia="Arial" w:hAnsi="Arial" w:cs="Arial"/>
          <w:color w:val="000000"/>
        </w:rPr>
      </w:pPr>
    </w:p>
    <w:p w14:paraId="0000000C" w14:textId="1D9D22AC" w:rsidR="00A34FB8"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 xml:space="preserve">We are also seeking candidates to teach a </w:t>
      </w:r>
      <w:r w:rsidRPr="004A524A">
        <w:rPr>
          <w:rFonts w:ascii="Arial" w:eastAsia="Arial" w:hAnsi="Arial" w:cs="Arial"/>
          <w:b/>
          <w:color w:val="000000"/>
        </w:rPr>
        <w:t>full range of undergraduate Psychology courses</w:t>
      </w:r>
      <w:r w:rsidRPr="00304E6A">
        <w:rPr>
          <w:rFonts w:ascii="Arial" w:eastAsia="Arial" w:hAnsi="Arial" w:cs="Arial"/>
          <w:color w:val="000000"/>
        </w:rPr>
        <w:t xml:space="preserve"> including, but not limited to: General Psychology, Professional Psychology, Industrial/Organizational Psychology, Psychological Statistics, Experimental Psychology, Tests and Measurements, Child Psychology and Psychotherapy and Counseling Techniques. </w:t>
      </w:r>
    </w:p>
    <w:p w14:paraId="3047F2AF" w14:textId="77777777" w:rsidR="00041DF5" w:rsidRPr="00304E6A" w:rsidRDefault="00041DF5" w:rsidP="00304E6A">
      <w:pPr>
        <w:shd w:val="clear" w:color="auto" w:fill="FFFFFF"/>
        <w:spacing w:after="0" w:line="240" w:lineRule="auto"/>
        <w:jc w:val="both"/>
        <w:rPr>
          <w:rFonts w:ascii="Arial" w:eastAsia="Arial" w:hAnsi="Arial" w:cs="Arial"/>
          <w:color w:val="000000"/>
        </w:rPr>
      </w:pPr>
    </w:p>
    <w:p w14:paraId="0000000D"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 xml:space="preserve">In addition to teaching and research, faculty are expected to contribute to the growth of the programs, including, but not limited to: curriculum development, program assessment, </w:t>
      </w:r>
      <w:r w:rsidRPr="00304E6A">
        <w:rPr>
          <w:rFonts w:ascii="Arial" w:eastAsia="Arial" w:hAnsi="Arial" w:cs="Arial"/>
          <w:color w:val="000000"/>
        </w:rPr>
        <w:lastRenderedPageBreak/>
        <w:t>student recruitment/advi</w:t>
      </w:r>
      <w:r w:rsidRPr="00304E6A">
        <w:rPr>
          <w:rFonts w:ascii="Arial" w:eastAsia="Arial" w:hAnsi="Arial" w:cs="Arial"/>
        </w:rPr>
        <w:t>sing</w:t>
      </w:r>
      <w:r w:rsidRPr="00304E6A">
        <w:rPr>
          <w:rFonts w:ascii="Arial" w:eastAsia="Arial" w:hAnsi="Arial" w:cs="Arial"/>
          <w:color w:val="000000"/>
        </w:rPr>
        <w:t>, office hours, senior project supervision, internship opportunities, research experience for undergraduates.</w:t>
      </w:r>
    </w:p>
    <w:p w14:paraId="0000000E" w14:textId="77777777" w:rsidR="00A34FB8" w:rsidRPr="00304E6A" w:rsidRDefault="00A34FB8" w:rsidP="00304E6A">
      <w:pPr>
        <w:shd w:val="clear" w:color="auto" w:fill="FFFFFF"/>
        <w:spacing w:after="0" w:line="240" w:lineRule="auto"/>
        <w:jc w:val="both"/>
        <w:rPr>
          <w:rFonts w:ascii="Arial" w:eastAsia="Arial" w:hAnsi="Arial" w:cs="Arial"/>
          <w:color w:val="000000"/>
        </w:rPr>
      </w:pPr>
    </w:p>
    <w:p w14:paraId="0000000F"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All faculty positions are full-time assignments, effective for the start of the fall 2022 semester.</w:t>
      </w:r>
    </w:p>
    <w:p w14:paraId="00000010" w14:textId="77777777" w:rsidR="00A34FB8" w:rsidRPr="00304E6A" w:rsidRDefault="00A34FB8" w:rsidP="00304E6A">
      <w:pPr>
        <w:shd w:val="clear" w:color="auto" w:fill="FFFFFF"/>
        <w:spacing w:after="0" w:line="240" w:lineRule="auto"/>
        <w:jc w:val="both"/>
        <w:rPr>
          <w:rFonts w:ascii="Arial" w:eastAsia="Arial" w:hAnsi="Arial" w:cs="Arial"/>
          <w:color w:val="000000"/>
        </w:rPr>
      </w:pPr>
    </w:p>
    <w:p w14:paraId="00000011"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A tenure-track Assistant/Associate Professor is a full time, 10-month employee who teaches 24 credits per academic year (course release is available for grant proposal development and other substantial research initiatives). Candidates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vigorously peer-reviewed journals on Psychology or other closely related subjects.</w:t>
      </w:r>
    </w:p>
    <w:p w14:paraId="00000013" w14:textId="5BD45DE4" w:rsidR="00A34FB8" w:rsidRPr="00304E6A" w:rsidRDefault="00A34FB8" w:rsidP="00304E6A">
      <w:pPr>
        <w:shd w:val="clear" w:color="auto" w:fill="FFFFFF"/>
        <w:spacing w:after="0" w:line="240" w:lineRule="auto"/>
        <w:jc w:val="both"/>
        <w:rPr>
          <w:rFonts w:ascii="Arial" w:hAnsi="Arial" w:cs="Arial"/>
          <w:color w:val="000000"/>
        </w:rPr>
      </w:pPr>
    </w:p>
    <w:p w14:paraId="00000014" w14:textId="054F96F7" w:rsidR="00A34FB8"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A Lecturer is a full-time, 12-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 Lecturer positions are non-tenure track and may be renewed on an annual basis.</w:t>
      </w:r>
    </w:p>
    <w:p w14:paraId="595F40F8" w14:textId="77777777" w:rsidR="00041DF5" w:rsidRPr="00304E6A" w:rsidRDefault="00041DF5" w:rsidP="00304E6A">
      <w:pPr>
        <w:shd w:val="clear" w:color="auto" w:fill="FFFFFF"/>
        <w:spacing w:after="0" w:line="240" w:lineRule="auto"/>
        <w:jc w:val="both"/>
        <w:rPr>
          <w:rFonts w:ascii="Arial" w:eastAsia="Arial" w:hAnsi="Arial" w:cs="Arial"/>
          <w:color w:val="000000"/>
        </w:rPr>
      </w:pPr>
    </w:p>
    <w:p w14:paraId="00000015"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Teaching assignments and related responsibilities may include day, evening, weekend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00000017" w14:textId="6DB1D306" w:rsidR="00A34FB8" w:rsidRPr="00AE6CD6" w:rsidRDefault="00A34FB8" w:rsidP="00304E6A">
      <w:pPr>
        <w:shd w:val="clear" w:color="auto" w:fill="FFFFFF"/>
        <w:spacing w:after="0" w:line="240" w:lineRule="auto"/>
        <w:jc w:val="both"/>
        <w:rPr>
          <w:rFonts w:ascii="Arial" w:hAnsi="Arial" w:cs="Arial"/>
          <w:b/>
          <w:color w:val="000000"/>
        </w:rPr>
      </w:pPr>
    </w:p>
    <w:p w14:paraId="00000018"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b/>
          <w:color w:val="000000"/>
        </w:rPr>
        <w:t>Qualifications:</w:t>
      </w:r>
    </w:p>
    <w:p w14:paraId="00000019" w14:textId="450B70B2" w:rsidR="00A34FB8"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A Ph.D. in Psychology or a closely related field is required for tenure-track positions. ABD can be considered with completion prior to the effective date of employment. A Master's degree in Psychology is required for Lecturer positions. A minimum of two years of teaching experience at the post-secondary level and English fluency are required for all positions.</w:t>
      </w:r>
    </w:p>
    <w:p w14:paraId="62EF4423" w14:textId="77777777" w:rsidR="00304E6A" w:rsidRPr="00304E6A" w:rsidRDefault="00304E6A" w:rsidP="00304E6A">
      <w:pPr>
        <w:shd w:val="clear" w:color="auto" w:fill="FFFFFF"/>
        <w:spacing w:after="0" w:line="240" w:lineRule="auto"/>
        <w:jc w:val="both"/>
        <w:rPr>
          <w:rFonts w:ascii="Arial" w:eastAsia="Arial" w:hAnsi="Arial" w:cs="Arial"/>
          <w:color w:val="000000"/>
        </w:rPr>
      </w:pPr>
    </w:p>
    <w:p w14:paraId="0000001A"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b/>
          <w:color w:val="000000"/>
        </w:rPr>
        <w:t>Application Information:</w:t>
      </w:r>
    </w:p>
    <w:p w14:paraId="0000001B" w14:textId="428B370D" w:rsidR="00A34FB8" w:rsidRPr="00304E6A" w:rsidRDefault="00304E6A" w:rsidP="00304E6A">
      <w:pPr>
        <w:shd w:val="clear" w:color="auto" w:fill="FFFFFF"/>
        <w:spacing w:after="0" w:line="240" w:lineRule="auto"/>
        <w:jc w:val="both"/>
        <w:rPr>
          <w:rFonts w:ascii="Arial" w:hAnsi="Arial" w:cs="Arial"/>
          <w:color w:val="000000"/>
        </w:rPr>
      </w:pPr>
      <w:r w:rsidRPr="00304E6A">
        <w:rPr>
          <w:rFonts w:ascii="Arial" w:eastAsia="Arial" w:hAnsi="Arial" w:cs="Arial"/>
          <w:color w:val="000000"/>
        </w:rPr>
        <w:t xml:space="preserve">Review of applications will begin immediately and continue until positions are filled. Please send cover letter, resume, statement of teaching philosophy, research statement describing research interest, past accomplishments in research and research plan (for tenure track positions only), unofficial transcripts and contact information of three professional references by email to Search Committee Chairperson at </w:t>
      </w:r>
      <w:r w:rsidRPr="00304E6A">
        <w:rPr>
          <w:rFonts w:ascii="Arial" w:eastAsia="Arial" w:hAnsi="Arial" w:cs="Arial"/>
          <w:b/>
          <w:color w:val="000000"/>
        </w:rPr>
        <w:t>wkupsych@wku.edu.cn</w:t>
      </w:r>
      <w:r w:rsidRPr="00304E6A">
        <w:rPr>
          <w:rFonts w:ascii="Arial" w:eastAsia="Arial" w:hAnsi="Arial" w:cs="Arial"/>
          <w:color w:val="000000"/>
        </w:rPr>
        <w:t>. Official transcripts for all degrees and three current letters of recommendation are required before appointment</w:t>
      </w:r>
      <w:r>
        <w:rPr>
          <w:rFonts w:asciiTheme="minorEastAsia" w:hAnsiTheme="minorEastAsia" w:cs="Arial" w:hint="eastAsia"/>
          <w:color w:val="000000"/>
        </w:rPr>
        <w:t>.</w:t>
      </w:r>
    </w:p>
    <w:p w14:paraId="22A7362A" w14:textId="77777777" w:rsidR="00575776" w:rsidRPr="00304E6A" w:rsidRDefault="00575776" w:rsidP="00304E6A">
      <w:pPr>
        <w:shd w:val="clear" w:color="auto" w:fill="FFFFFF"/>
        <w:spacing w:after="0" w:line="240" w:lineRule="auto"/>
        <w:jc w:val="both"/>
        <w:rPr>
          <w:rFonts w:ascii="Arial" w:eastAsia="Arial" w:hAnsi="Arial" w:cs="Arial"/>
          <w:color w:val="000000"/>
        </w:rPr>
      </w:pPr>
    </w:p>
    <w:p w14:paraId="0000001C"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b/>
          <w:color w:val="000000"/>
        </w:rPr>
        <w:t>Faculty positions at WKU offer:</w:t>
      </w:r>
    </w:p>
    <w:p w14:paraId="0000001D" w14:textId="25AEF31D" w:rsidR="00A34FB8" w:rsidRDefault="00041DF5" w:rsidP="00304E6A">
      <w:pPr>
        <w:numPr>
          <w:ilvl w:val="0"/>
          <w:numId w:val="1"/>
        </w:numPr>
        <w:shd w:val="clear" w:color="auto" w:fill="FFFFFF"/>
        <w:spacing w:after="0" w:line="240" w:lineRule="auto"/>
        <w:ind w:left="0"/>
        <w:jc w:val="both"/>
        <w:rPr>
          <w:rFonts w:ascii="Arial" w:eastAsia="Arial" w:hAnsi="Arial" w:cs="Arial"/>
          <w:color w:val="000000"/>
        </w:rPr>
      </w:pPr>
      <w:r w:rsidRPr="00304E6A">
        <w:rPr>
          <w:rFonts w:ascii="Arial" w:eastAsia="Arial" w:hAnsi="Arial" w:cs="Arial"/>
          <w:color w:val="000000"/>
        </w:rPr>
        <w:lastRenderedPageBreak/>
        <w:t>Annual salary is commensurate with qualifications and experience with the range from $60,000-$70,000 for lecturers, $68,000-$75,000 for Assistant Professors; $70,000-$79,000 for Associate Professors. Salary of extraordinary candidates shall be determined on a case by case basis.</w:t>
      </w:r>
      <w:bookmarkStart w:id="1" w:name="_GoBack"/>
      <w:bookmarkEnd w:id="1"/>
    </w:p>
    <w:p w14:paraId="43B17554" w14:textId="78E282F3" w:rsidR="008C00DA" w:rsidRPr="00304E6A" w:rsidRDefault="008C00DA" w:rsidP="008C00DA">
      <w:pPr>
        <w:numPr>
          <w:ilvl w:val="0"/>
          <w:numId w:val="1"/>
        </w:numPr>
        <w:shd w:val="clear" w:color="auto" w:fill="FFFFFF"/>
        <w:spacing w:after="0" w:line="240" w:lineRule="auto"/>
        <w:ind w:left="0"/>
        <w:jc w:val="both"/>
        <w:rPr>
          <w:rFonts w:ascii="Arial" w:eastAsia="Arial" w:hAnsi="Arial" w:cs="Arial"/>
          <w:color w:val="000000"/>
        </w:rPr>
      </w:pPr>
      <w:r w:rsidRPr="008C00DA">
        <w:rPr>
          <w:rFonts w:ascii="Arial" w:eastAsia="Arial" w:hAnsi="Arial" w:cs="Arial"/>
          <w:color w:val="000000"/>
        </w:rPr>
        <w:t xml:space="preserve">The University will provide start-up grants to support the tenure track </w:t>
      </w:r>
      <w:r w:rsidR="00307A0E" w:rsidRPr="00307A0E">
        <w:rPr>
          <w:rFonts w:ascii="Arial" w:eastAsia="Arial" w:hAnsi="Arial" w:cs="Arial" w:hint="eastAsia"/>
          <w:color w:val="000000"/>
        </w:rPr>
        <w:t>faculty</w:t>
      </w:r>
      <w:r w:rsidRPr="008C00DA">
        <w:rPr>
          <w:rFonts w:ascii="Arial" w:eastAsia="Arial" w:hAnsi="Arial" w:cs="Arial"/>
          <w:color w:val="000000"/>
        </w:rPr>
        <w:t xml:space="preserve"> to start their research programs.</w:t>
      </w:r>
    </w:p>
    <w:p w14:paraId="0000001E" w14:textId="0E061064" w:rsidR="00A34FB8" w:rsidRPr="00304E6A" w:rsidRDefault="00041DF5" w:rsidP="00304E6A">
      <w:pPr>
        <w:numPr>
          <w:ilvl w:val="0"/>
          <w:numId w:val="1"/>
        </w:numPr>
        <w:shd w:val="clear" w:color="auto" w:fill="FFFFFF"/>
        <w:spacing w:after="0" w:line="240" w:lineRule="auto"/>
        <w:ind w:left="0"/>
        <w:jc w:val="both"/>
        <w:rPr>
          <w:rFonts w:ascii="Arial" w:eastAsia="Arial" w:hAnsi="Arial" w:cs="Arial"/>
          <w:color w:val="000000"/>
        </w:rPr>
      </w:pPr>
      <w:r w:rsidRPr="00304E6A">
        <w:rPr>
          <w:rFonts w:ascii="Arial" w:eastAsia="Arial" w:hAnsi="Arial" w:cs="Arial"/>
          <w:color w:val="000000"/>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0000001F" w14:textId="3C8C5BE2" w:rsidR="00A34FB8" w:rsidRPr="00304E6A" w:rsidRDefault="00041DF5" w:rsidP="00304E6A">
      <w:pPr>
        <w:numPr>
          <w:ilvl w:val="0"/>
          <w:numId w:val="1"/>
        </w:numPr>
        <w:shd w:val="clear" w:color="auto" w:fill="FFFFFF"/>
        <w:spacing w:after="0" w:line="240" w:lineRule="auto"/>
        <w:ind w:left="0"/>
        <w:jc w:val="both"/>
        <w:rPr>
          <w:rFonts w:ascii="Arial" w:eastAsia="Arial" w:hAnsi="Arial" w:cs="Arial"/>
          <w:color w:val="000000"/>
        </w:rPr>
      </w:pPr>
      <w:r w:rsidRPr="00304E6A">
        <w:rPr>
          <w:rFonts w:ascii="Arial" w:eastAsia="Arial" w:hAnsi="Arial" w:cs="Arial"/>
          <w:color w:val="000000"/>
        </w:rPr>
        <w:t>WKU tuition waiver up to 80% for spouse/dependent children of faculty</w:t>
      </w:r>
      <w:r w:rsidR="00673A1F" w:rsidRPr="00673A1F">
        <w:rPr>
          <w:rFonts w:ascii="Arial" w:eastAsia="Arial" w:hAnsi="Arial" w:cs="Arial"/>
          <w:color w:val="000000"/>
        </w:rPr>
        <w:t xml:space="preserve"> for undergraduate programs</w:t>
      </w:r>
      <w:r w:rsidRPr="00304E6A">
        <w:rPr>
          <w:rFonts w:ascii="Arial" w:eastAsia="Arial" w:hAnsi="Arial" w:cs="Arial"/>
          <w:color w:val="000000"/>
        </w:rPr>
        <w:t>.</w:t>
      </w:r>
    </w:p>
    <w:p w14:paraId="51258CBF" w14:textId="77777777" w:rsidR="001F2FCE" w:rsidRPr="001F2FCE" w:rsidRDefault="00041DF5" w:rsidP="001F2FCE">
      <w:pPr>
        <w:numPr>
          <w:ilvl w:val="0"/>
          <w:numId w:val="2"/>
        </w:numPr>
        <w:shd w:val="clear" w:color="auto" w:fill="FFFFFF"/>
        <w:spacing w:after="0" w:line="240" w:lineRule="auto"/>
        <w:ind w:left="0"/>
        <w:jc w:val="both"/>
        <w:rPr>
          <w:rFonts w:ascii="Arial" w:eastAsia="Arial" w:hAnsi="Arial" w:cs="Arial"/>
          <w:color w:val="000000"/>
        </w:rPr>
      </w:pPr>
      <w:r w:rsidRPr="00304E6A">
        <w:rPr>
          <w:rFonts w:ascii="Arial" w:eastAsia="Arial" w:hAnsi="Arial" w:cs="Arial"/>
          <w:color w:val="000000"/>
        </w:rPr>
        <w:t>A collegial environment.</w:t>
      </w:r>
    </w:p>
    <w:p w14:paraId="7D03A272" w14:textId="00E0F50C" w:rsidR="005A5C5A" w:rsidRPr="001F2FCE" w:rsidRDefault="001F2FCE" w:rsidP="001F2FCE">
      <w:pPr>
        <w:numPr>
          <w:ilvl w:val="0"/>
          <w:numId w:val="2"/>
        </w:numPr>
        <w:shd w:val="clear" w:color="auto" w:fill="FFFFFF"/>
        <w:spacing w:after="0" w:line="240" w:lineRule="auto"/>
        <w:ind w:left="0"/>
        <w:jc w:val="both"/>
        <w:rPr>
          <w:rFonts w:ascii="Arial" w:eastAsia="Arial" w:hAnsi="Arial" w:cs="Arial"/>
          <w:color w:val="000000"/>
        </w:rPr>
      </w:pPr>
      <w:r w:rsidRPr="001F2FCE">
        <w:rPr>
          <w:rFonts w:ascii="Arial" w:eastAsia="Arial" w:hAnsi="Arial" w:cs="Arial"/>
          <w:color w:val="000000"/>
        </w:rPr>
        <w:t>The opportunity to teach high quality students. About 45% of graduates have been admitted to the graduate schools at the World’s Top 50 Universities, and about 60% of graduates at the World’s Top 100 Universities.</w:t>
      </w:r>
    </w:p>
    <w:p w14:paraId="3A514BC3" w14:textId="7F1CE6AB" w:rsidR="00575776" w:rsidRPr="00F902A7" w:rsidRDefault="00575776" w:rsidP="00304E6A">
      <w:pPr>
        <w:shd w:val="clear" w:color="auto" w:fill="FFFFFF"/>
        <w:spacing w:after="0" w:line="240" w:lineRule="auto"/>
        <w:jc w:val="both"/>
        <w:rPr>
          <w:rFonts w:ascii="Arial" w:hAnsi="Arial" w:cs="Arial"/>
          <w:color w:val="000000"/>
        </w:rPr>
      </w:pPr>
    </w:p>
    <w:p w14:paraId="00000022" w14:textId="77777777" w:rsidR="00A34FB8" w:rsidRPr="00304E6A"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b/>
          <w:color w:val="000000"/>
        </w:rPr>
        <w:t>Background Screening:</w:t>
      </w:r>
    </w:p>
    <w:p w14:paraId="00000023" w14:textId="7FA3EF6D" w:rsidR="00A34FB8" w:rsidRDefault="00041DF5" w:rsidP="00304E6A">
      <w:pPr>
        <w:shd w:val="clear" w:color="auto" w:fill="FFFFFF"/>
        <w:spacing w:after="0" w:line="240" w:lineRule="auto"/>
        <w:jc w:val="both"/>
        <w:rPr>
          <w:rFonts w:ascii="Arial" w:eastAsia="Arial" w:hAnsi="Arial" w:cs="Arial"/>
          <w:color w:val="000000"/>
        </w:rPr>
      </w:pPr>
      <w:r w:rsidRPr="00304E6A">
        <w:rPr>
          <w:rFonts w:ascii="Arial" w:eastAsia="Arial" w:hAnsi="Arial" w:cs="Arial"/>
          <w:color w:val="000000"/>
        </w:rPr>
        <w:t>Wenzhou-Kean University conducts background screenings on all job candidates upon acceptance of a contingent offer and may use a third party administrator to conduct background Screenings.</w:t>
      </w:r>
    </w:p>
    <w:p w14:paraId="4F2528A6" w14:textId="5F95527A" w:rsidR="00266D93" w:rsidRDefault="00266D93" w:rsidP="00304E6A">
      <w:pPr>
        <w:shd w:val="clear" w:color="auto" w:fill="FFFFFF"/>
        <w:spacing w:after="0" w:line="240" w:lineRule="auto"/>
        <w:jc w:val="both"/>
        <w:rPr>
          <w:rFonts w:ascii="Arial" w:eastAsia="Arial" w:hAnsi="Arial" w:cs="Arial"/>
          <w:color w:val="000000"/>
        </w:rPr>
      </w:pPr>
    </w:p>
    <w:p w14:paraId="7E89FAEB" w14:textId="0661A666" w:rsidR="00266D93" w:rsidRPr="00266D93" w:rsidRDefault="00266D93" w:rsidP="00304E6A">
      <w:pPr>
        <w:shd w:val="clear" w:color="auto" w:fill="FFFFFF"/>
        <w:spacing w:after="0" w:line="240" w:lineRule="auto"/>
        <w:jc w:val="both"/>
        <w:rPr>
          <w:rFonts w:ascii="Arial" w:eastAsia="Arial" w:hAnsi="Arial" w:cs="Arial"/>
          <w:b/>
          <w:color w:val="000000"/>
        </w:rPr>
      </w:pPr>
      <w:r>
        <w:rPr>
          <w:rFonts w:ascii="Arial" w:eastAsia="Arial" w:hAnsi="Arial" w:cs="Arial"/>
          <w:b/>
          <w:color w:val="000000"/>
        </w:rPr>
        <w:t>We thank all applicants for their interest; however, please note that only short</w:t>
      </w:r>
      <w:r w:rsidRPr="00266D93">
        <w:rPr>
          <w:rFonts w:ascii="Arial" w:eastAsia="Arial" w:hAnsi="Arial" w:cs="Arial"/>
          <w:b/>
          <w:color w:val="000000"/>
        </w:rPr>
        <w:t>listed candidates will be contacted.</w:t>
      </w:r>
    </w:p>
    <w:p w14:paraId="00000024" w14:textId="77777777" w:rsidR="00A34FB8" w:rsidRPr="00304E6A" w:rsidRDefault="00A34FB8" w:rsidP="00304E6A">
      <w:pPr>
        <w:jc w:val="both"/>
      </w:pPr>
    </w:p>
    <w:sectPr w:rsidR="00A34FB8" w:rsidRPr="00304E6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EC3FC" w14:textId="77777777" w:rsidR="0068396C" w:rsidRDefault="0068396C" w:rsidP="00AE6CD6">
      <w:pPr>
        <w:spacing w:after="0" w:line="240" w:lineRule="auto"/>
      </w:pPr>
      <w:r>
        <w:separator/>
      </w:r>
    </w:p>
  </w:endnote>
  <w:endnote w:type="continuationSeparator" w:id="0">
    <w:p w14:paraId="025C76B1" w14:textId="77777777" w:rsidR="0068396C" w:rsidRDefault="0068396C" w:rsidP="00AE6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74B80" w14:textId="77777777" w:rsidR="0068396C" w:rsidRDefault="0068396C" w:rsidP="00AE6CD6">
      <w:pPr>
        <w:spacing w:after="0" w:line="240" w:lineRule="auto"/>
      </w:pPr>
      <w:r>
        <w:separator/>
      </w:r>
    </w:p>
  </w:footnote>
  <w:footnote w:type="continuationSeparator" w:id="0">
    <w:p w14:paraId="5BA007A4" w14:textId="77777777" w:rsidR="0068396C" w:rsidRDefault="0068396C" w:rsidP="00AE6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A74C91"/>
    <w:multiLevelType w:val="multilevel"/>
    <w:tmpl w:val="1292B6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685B3472"/>
    <w:multiLevelType w:val="multilevel"/>
    <w:tmpl w:val="6E9E02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jEAMkwtDY0MjZR0lIJTi4sz8/NACgxrAXymhp0sAAAA"/>
  </w:docVars>
  <w:rsids>
    <w:rsidRoot w:val="00A34FB8"/>
    <w:rsid w:val="00041DF5"/>
    <w:rsid w:val="0006061A"/>
    <w:rsid w:val="001F2FCE"/>
    <w:rsid w:val="00266D93"/>
    <w:rsid w:val="00304E6A"/>
    <w:rsid w:val="00307A0E"/>
    <w:rsid w:val="004A524A"/>
    <w:rsid w:val="00503923"/>
    <w:rsid w:val="0057110B"/>
    <w:rsid w:val="00575776"/>
    <w:rsid w:val="005A5C5A"/>
    <w:rsid w:val="00673A1F"/>
    <w:rsid w:val="0068396C"/>
    <w:rsid w:val="006B04BB"/>
    <w:rsid w:val="008355D4"/>
    <w:rsid w:val="008C00DA"/>
    <w:rsid w:val="008E173E"/>
    <w:rsid w:val="009637F2"/>
    <w:rsid w:val="00A34FB8"/>
    <w:rsid w:val="00AE6CD6"/>
    <w:rsid w:val="00CE17D3"/>
    <w:rsid w:val="00D76DB6"/>
    <w:rsid w:val="00D87DA4"/>
    <w:rsid w:val="00F56EAC"/>
    <w:rsid w:val="00F902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DF433"/>
  <w15:docId w15:val="{54F016AD-C795-4B17-8512-CFD2F1610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Normal (Web)"/>
    <w:basedOn w:val="a"/>
    <w:uiPriority w:val="99"/>
    <w:semiHidden/>
    <w:unhideWhenUsed/>
    <w:rsid w:val="006C7C43"/>
    <w:pPr>
      <w:spacing w:before="100" w:beforeAutospacing="1" w:after="100" w:afterAutospacing="1" w:line="240" w:lineRule="auto"/>
    </w:pPr>
    <w:rPr>
      <w:rFonts w:eastAsia="Times New Roman"/>
    </w:rPr>
  </w:style>
  <w:style w:type="character" w:styleId="a5">
    <w:name w:val="Strong"/>
    <w:basedOn w:val="a0"/>
    <w:uiPriority w:val="22"/>
    <w:qFormat/>
    <w:rsid w:val="006C7C43"/>
    <w:rPr>
      <w:b/>
      <w:bCs/>
    </w:rPr>
  </w:style>
  <w:style w:type="paragraph" w:styleId="a6">
    <w:name w:val="Subtitle"/>
    <w:basedOn w:val="a"/>
    <w:next w:val="a"/>
    <w:pPr>
      <w:keepNext/>
      <w:keepLines/>
      <w:spacing w:before="360" w:after="80"/>
    </w:pPr>
    <w:rPr>
      <w:rFonts w:ascii="Georgia" w:eastAsia="Georgia" w:hAnsi="Georgia" w:cs="Georgia"/>
      <w:i/>
      <w:color w:val="666666"/>
      <w:sz w:val="48"/>
      <w:szCs w:val="48"/>
    </w:rPr>
  </w:style>
  <w:style w:type="paragraph" w:styleId="a7">
    <w:name w:val="header"/>
    <w:basedOn w:val="a"/>
    <w:link w:val="a8"/>
    <w:uiPriority w:val="99"/>
    <w:unhideWhenUsed/>
    <w:rsid w:val="00AE6CD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AE6CD6"/>
    <w:rPr>
      <w:sz w:val="18"/>
      <w:szCs w:val="18"/>
    </w:rPr>
  </w:style>
  <w:style w:type="paragraph" w:styleId="a9">
    <w:name w:val="footer"/>
    <w:basedOn w:val="a"/>
    <w:link w:val="aa"/>
    <w:uiPriority w:val="99"/>
    <w:unhideWhenUsed/>
    <w:rsid w:val="00AE6CD6"/>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AE6CD6"/>
    <w:rPr>
      <w:sz w:val="18"/>
      <w:szCs w:val="18"/>
    </w:rPr>
  </w:style>
  <w:style w:type="paragraph" w:styleId="ab">
    <w:name w:val="List Paragraph"/>
    <w:basedOn w:val="a"/>
    <w:uiPriority w:val="34"/>
    <w:qFormat/>
    <w:rsid w:val="005A5C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1JY5H66p42RT3zp9rTyLocKfGA==">AMUW2mUVpplMRcGVMb5t7HA3MlkjZ2ScY4z4PPMer5g86Mt9ZhZnTCPtitKoRBSaecLnsFszJEA50yGS1V3Hlhx7BcdYeLu31UEJIxZqrkDA6ShCfvVThN5GzgZC2Yx4L5nDP7KRH7c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c:creator>
  <cp:lastModifiedBy>wku</cp:lastModifiedBy>
  <cp:revision>7</cp:revision>
  <dcterms:created xsi:type="dcterms:W3CDTF">2021-12-14T05:47:00Z</dcterms:created>
  <dcterms:modified xsi:type="dcterms:W3CDTF">2022-02-17T03:14:00Z</dcterms:modified>
</cp:coreProperties>
</file>